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A7E7D" w:rsidRDefault="00945EDD">
      <w:pPr>
        <w:pStyle w:val="Title"/>
      </w:pPr>
      <w:r>
        <w:t>DailyLog</w:t>
      </w:r>
    </w:p>
    <w:p w:rsidR="00BA7E7D" w:rsidRDefault="00945EDD">
      <w:pPr>
        <w:pStyle w:val="Author"/>
      </w:pPr>
      <w:r>
        <w:t>Karen Stainbrook</w:t>
      </w:r>
    </w:p>
    <w:p w:rsidR="00BA7E7D" w:rsidRDefault="00945EDD">
      <w:pPr>
        <w:pStyle w:val="Heading1"/>
      </w:pPr>
      <w:bookmarkStart w:id="0" w:name="hours-logged-on-2020-03-20"/>
      <w:bookmarkEnd w:id="0"/>
      <w:r>
        <w:t>Hours Logged on: 2020-03-20</w:t>
      </w:r>
    </w:p>
    <w:tbl>
      <w:tblPr>
        <w:tblStyle w:val="GridTable4-Accent1"/>
        <w:tblW w:w="0" w:type="pct"/>
        <w:tblLook w:val="07E0" w:firstRow="1" w:lastRow="1" w:firstColumn="1" w:lastColumn="1" w:noHBand="1" w:noVBand="1"/>
      </w:tblPr>
      <w:tblGrid>
        <w:gridCol w:w="1380"/>
        <w:gridCol w:w="3454"/>
        <w:gridCol w:w="1339"/>
        <w:gridCol w:w="929"/>
        <w:gridCol w:w="2461"/>
        <w:gridCol w:w="1198"/>
        <w:gridCol w:w="2415"/>
      </w:tblGrid>
      <w:tr w:rsidR="00BA7E7D" w:rsidTr="00C269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employee</w:t>
            </w:r>
            <w:bookmarkStart w:id="1" w:name="_GoBack"/>
            <w:bookmarkEnd w:id="1"/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 of Work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stimated hrs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ual hrs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lanned/Unplanned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sult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Comments</w:t>
            </w:r>
          </w:p>
        </w:tc>
      </w:tr>
      <w:tr w:rsidR="00BA7E7D" w:rsidTr="00C269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Alene Onion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ding locations to LMAS online map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nned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NA</w:t>
            </w:r>
          </w:p>
        </w:tc>
      </w:tr>
      <w:tr w:rsidR="00BA7E7D" w:rsidTr="00C269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Alene Onion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tabase Modernization- sample event inforrmation table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50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nned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NA</w:t>
            </w:r>
          </w:p>
        </w:tc>
      </w:tr>
      <w:tr w:rsidR="00BA7E7D" w:rsidTr="00C269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Alene Onion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eeting with Keleigh to learn how to construct arc map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nned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NA</w:t>
            </w:r>
          </w:p>
        </w:tc>
      </w:tr>
      <w:tr w:rsidR="00BA7E7D" w:rsidTr="00C269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Alene Onion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ff meeting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nned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NA</w:t>
            </w:r>
          </w:p>
        </w:tc>
      </w:tr>
      <w:tr w:rsidR="00BA7E7D" w:rsidTr="00C269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Karen Woodfield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ttended daily section meeting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NA</w:t>
            </w:r>
          </w:p>
        </w:tc>
      </w:tr>
      <w:tr w:rsidR="00BA7E7D" w:rsidTr="00C269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Karen Woodfield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nished reading the DASH summary document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NA</w:t>
            </w:r>
          </w:p>
        </w:tc>
      </w:tr>
      <w:tr w:rsidR="00BA7E7D" w:rsidTr="00C269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Karen Woodfield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stened to Cuomos Press Conference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NA</w:t>
            </w:r>
          </w:p>
        </w:tc>
      </w:tr>
      <w:tr w:rsidR="00BA7E7D" w:rsidTr="00C269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Karen Woodfield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Organized emails and electronic files for beginning to review the DWW Certificate Conditions as proposed and updated by the applicant. Next </w:t>
            </w:r>
            <w:r>
              <w:lastRenderedPageBreak/>
              <w:t>settlement conference with the parties is scheduled for 3/30 and 3/31. Should be able to attend from home.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NA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</w:t>
            </w:r>
            <w:r>
              <w:t>A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NA</w:t>
            </w:r>
          </w:p>
        </w:tc>
      </w:tr>
      <w:tr w:rsidR="00BA7E7D" w:rsidTr="00C269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Karen Woodfield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ad updated certificate conditions for fisheries workgroup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NA</w:t>
            </w:r>
          </w:p>
        </w:tc>
      </w:tr>
      <w:tr w:rsidR="00BA7E7D" w:rsidTr="00C269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Karen Woodfield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viewed ecotoxicity data from a number of MSDS forms for HDD drilling fluid, emailed back and forth with legal, DEP and DFW to discuss t</w:t>
            </w:r>
            <w:r>
              <w:t>hese drilling fluids and changing the certificate condition wording for HDD and use of polymer containing fluids.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50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NA</w:t>
            </w:r>
          </w:p>
        </w:tc>
      </w:tr>
      <w:tr w:rsidR="00BA7E7D" w:rsidTr="00C269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Karen Woodfield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viewed Sunrise Wind benthic and HDD protocol and many other Sunrise Wind documents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50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NA</w:t>
            </w:r>
          </w:p>
        </w:tc>
      </w:tr>
      <w:tr w:rsidR="00BA7E7D" w:rsidTr="00C269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Karen Woodfield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viewed Tappan Zee water quality monitoring reports for December and January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NA</w:t>
            </w:r>
          </w:p>
        </w:tc>
      </w:tr>
      <w:tr w:rsidR="00BA7E7D" w:rsidTr="00C269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Matt Kraft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tabase Modernization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nned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 Progres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Communication with ITS staff regarding data tables</w:t>
            </w:r>
          </w:p>
        </w:tc>
      </w:tr>
      <w:tr w:rsidR="00BA7E7D" w:rsidTr="00C269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Matt Kraft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ake Biomonitoring Project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nned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 Progres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Cleaning data for analyses</w:t>
            </w:r>
          </w:p>
        </w:tc>
      </w:tr>
      <w:tr w:rsidR="00BA7E7D" w:rsidTr="00C269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lastRenderedPageBreak/>
              <w:t>Matt Kraft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creening Site Access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00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00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nned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 Progres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Determining access for probability based sampling locations</w:t>
            </w:r>
          </w:p>
        </w:tc>
      </w:tr>
      <w:tr w:rsidR="00BA7E7D" w:rsidTr="00C269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Matt Kraft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ction Meeting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nned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NA</w:t>
            </w:r>
          </w:p>
        </w:tc>
      </w:tr>
      <w:tr w:rsidR="00BA7E7D" w:rsidTr="00C269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Matt Kraft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GS Sediment Core Project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nned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Reviewed project plan and provided comments</w:t>
            </w:r>
          </w:p>
        </w:tc>
      </w:tr>
      <w:tr w:rsidR="00BA7E7D" w:rsidTr="00C269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Rebecca Gorney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ean up 2019 Beach Data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NA</w:t>
            </w:r>
          </w:p>
        </w:tc>
      </w:tr>
      <w:tr w:rsidR="00BA7E7D" w:rsidTr="00C269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Rebecca Gorney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rview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NA</w:t>
            </w:r>
          </w:p>
        </w:tc>
      </w:tr>
      <w:tr w:rsidR="00BA7E7D" w:rsidTr="00C269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Rebecca Gorney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etwork setup/emails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NA</w:t>
            </w:r>
          </w:p>
        </w:tc>
      </w:tr>
      <w:tr w:rsidR="00BA7E7D" w:rsidTr="00C269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Rebecca Gorney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YHABS 2020 planning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25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 Progress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NA</w:t>
            </w:r>
          </w:p>
        </w:tc>
      </w:tr>
      <w:tr w:rsidR="00BA7E7D" w:rsidTr="00C269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Rebecca Gorney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ersonal time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75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NA</w:t>
            </w:r>
          </w:p>
        </w:tc>
      </w:tr>
      <w:tr w:rsidR="00BA7E7D" w:rsidTr="00C269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Rebecca Gorney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alubria Email response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NA</w:t>
            </w:r>
          </w:p>
        </w:tc>
      </w:tr>
      <w:tr w:rsidR="00BA7E7D" w:rsidTr="00C269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Rebecca Gorney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ction daily call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5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NA</w:t>
            </w:r>
          </w:p>
        </w:tc>
      </w:tr>
      <w:tr w:rsidR="00BA7E7D" w:rsidTr="00C269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Rebecca Gorney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LMS training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NA</w:t>
            </w:r>
          </w:p>
        </w:tc>
      </w:tr>
      <w:tr w:rsidR="00BA7E7D" w:rsidTr="00C269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Stephanie June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9 Data Script Work 12:30-2:15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75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0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NA</w:t>
            </w:r>
          </w:p>
        </w:tc>
      </w:tr>
      <w:tr w:rsidR="00BA7E7D" w:rsidTr="00C269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 xml:space="preserve">Stephanie </w:t>
            </w:r>
            <w:r>
              <w:lastRenderedPageBreak/>
              <w:t>June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CSLAP Briefing Edits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0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 xml:space="preserve">Getting close to </w:t>
            </w:r>
            <w:r>
              <w:lastRenderedPageBreak/>
              <w:t>having a draft to share for comments/review</w:t>
            </w:r>
          </w:p>
        </w:tc>
      </w:tr>
      <w:tr w:rsidR="00BA7E7D" w:rsidTr="00C269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lastRenderedPageBreak/>
              <w:t>Stephanie June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SLAP Briefing Edits 9:45-12:00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25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50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NA</w:t>
            </w:r>
          </w:p>
        </w:tc>
      </w:tr>
      <w:tr w:rsidR="00BA7E7D" w:rsidTr="00C269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Stephanie June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SLAP Correspondence UFI, NM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0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5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Sent shipping codes to UFI with instructions, lat/long CSLAP location file to Nancy</w:t>
            </w:r>
          </w:p>
        </w:tc>
      </w:tr>
      <w:tr w:rsidR="00BA7E7D" w:rsidTr="00C269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Stephanie June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mails/DO-pH/ADK discussion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0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Teams chat with MK and AO</w:t>
            </w:r>
          </w:p>
        </w:tc>
      </w:tr>
      <w:tr w:rsidR="00BA7E7D" w:rsidTr="00C269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Stephanie June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asibility Report Call 2:30-3:30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Talk through outstanding questions with KS</w:t>
            </w:r>
          </w:p>
        </w:tc>
      </w:tr>
      <w:tr w:rsidR="00BA7E7D" w:rsidTr="00C269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Stephanie June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nalize Feasibility Edits 3:30-4:30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NA</w:t>
            </w:r>
          </w:p>
        </w:tc>
      </w:tr>
      <w:tr w:rsidR="00BA7E7D" w:rsidTr="00C269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Stephanie June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overnor’s Annoucement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0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0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NA</w:t>
            </w:r>
          </w:p>
        </w:tc>
      </w:tr>
      <w:tr w:rsidR="00BA7E7D" w:rsidTr="00C269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Stephanie June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n for tomorrow 2:15-2:30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5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5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NA</w:t>
            </w:r>
          </w:p>
        </w:tc>
      </w:tr>
      <w:tr w:rsidR="00BA7E7D" w:rsidTr="00C269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Stephanie June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ction daily call 9:00-9:45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5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NA</w:t>
            </w:r>
          </w:p>
        </w:tc>
      </w:tr>
      <w:tr w:rsidR="00BA7E7D" w:rsidTr="00C2695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Stephanie June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Setup/emails/voicemail 8:30-9:00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BA7E7D" w:rsidRDefault="00945EDD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A7E7D" w:rsidRDefault="00945EDD">
            <w:pPr>
              <w:pStyle w:val="Compact"/>
            </w:pPr>
            <w:r>
              <w:t>Email response to Buckingham Pond</w:t>
            </w:r>
          </w:p>
        </w:tc>
      </w:tr>
    </w:tbl>
    <w:p w:rsidR="00945EDD" w:rsidRDefault="00945EDD"/>
    <w:sectPr w:rsidR="00945EDD" w:rsidSect="00CC6CC7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45EDD" w:rsidRDefault="00945EDD">
      <w:pPr>
        <w:spacing w:after="0"/>
      </w:pPr>
      <w:r>
        <w:separator/>
      </w:r>
    </w:p>
  </w:endnote>
  <w:endnote w:type="continuationSeparator" w:id="0">
    <w:p w:rsidR="00945EDD" w:rsidRDefault="00945E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45EDD" w:rsidRDefault="00945EDD">
      <w:r>
        <w:separator/>
      </w:r>
    </w:p>
  </w:footnote>
  <w:footnote w:type="continuationSeparator" w:id="0">
    <w:p w:rsidR="00945EDD" w:rsidRDefault="00945E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9CB6647"/>
    <w:multiLevelType w:val="multilevel"/>
    <w:tmpl w:val="011620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C7F477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53649B6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D2CC6C3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8CB8EDB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0C44D4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24A0723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6D54A9F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DC50ADD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F1212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61E287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E1B6B73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8B8848C"/>
    <w:multiLevelType w:val="multilevel"/>
    <w:tmpl w:val="704228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45EDD"/>
    <w:rsid w:val="00B86B75"/>
    <w:rsid w:val="00BA7E7D"/>
    <w:rsid w:val="00BC48D5"/>
    <w:rsid w:val="00C2695E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13DDE1F-5F98-40B3-972C-E84A463AFC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DA348E"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ListTable4-Accent1">
    <w:name w:val="List Table 4 Accent 1"/>
    <w:basedOn w:val="TableNormal"/>
    <w:uiPriority w:val="49"/>
    <w:rsid w:val="00FF07AE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PlainTable1">
    <w:name w:val="Plain Table 1"/>
    <w:basedOn w:val="TableNormal"/>
    <w:rsid w:val="00DA348E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BodyTextChar">
    <w:name w:val="Body Text Char"/>
    <w:basedOn w:val="DefaultParagraphFont"/>
    <w:link w:val="BodyText"/>
    <w:rsid w:val="00DA348E"/>
  </w:style>
  <w:style w:type="table" w:styleId="GridTable4-Accent1">
    <w:name w:val="Grid Table 4 Accent 1"/>
    <w:aliases w:val="TableNormal"/>
    <w:basedOn w:val="TableNormal"/>
    <w:uiPriority w:val="49"/>
    <w:rsid w:val="00DA348E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18</Words>
  <Characters>295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ilyLog</vt:lpstr>
    </vt:vector>
  </TitlesOfParts>
  <Company/>
  <LinksUpToDate>false</LinksUpToDate>
  <CharactersWithSpaces>3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ilyLog</dc:title>
  <dc:creator>Karen Stainbrook</dc:creator>
  <cp:lastModifiedBy>Onion, Alene M (DEC)</cp:lastModifiedBy>
  <cp:revision>2</cp:revision>
  <dcterms:created xsi:type="dcterms:W3CDTF">2020-03-23T14:03:00Z</dcterms:created>
  <dcterms:modified xsi:type="dcterms:W3CDTF">2020-03-23T14:03:00Z</dcterms:modified>
</cp:coreProperties>
</file>